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0270A0CC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this is a public repository </w:t>
      </w:r>
      <w:r w:rsidR="00EF6287">
        <w:t>-</w:t>
      </w:r>
      <w:r>
        <w:t xml:space="preserve"> your changes </w:t>
      </w:r>
      <w:r w:rsidR="00EF6287">
        <w:t>could</w:t>
      </w:r>
      <w:r>
        <w:t xml:space="preserve"> be seen by anyone who looks!</w:t>
      </w:r>
    </w:p>
    <w:p w14:paraId="10CEC1C5" w14:textId="4BBF3529" w:rsidR="00EF6287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dd some comments about Version management </w:t>
      </w:r>
      <w:r w:rsidR="00EF6287">
        <w:t>outside this border</w:t>
      </w:r>
      <w:r>
        <w:t>, or just add some text so there is a change to this file.</w:t>
      </w:r>
    </w:p>
    <w:p w14:paraId="7825FD91" w14:textId="6429FF82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9584E20" w14:textId="46F6D420" w:rsidR="00EF6287" w:rsidRDefault="00EF6287" w:rsidP="008408A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ce you’ve changed follow the next step in your assignment task.</w:t>
      </w:r>
    </w:p>
    <w:p w14:paraId="459CE638" w14:textId="1028329E" w:rsidR="00EF6287" w:rsidRDefault="008408A6">
      <w:r w:rsidRPr="008408A6">
        <w:t>GitHub</w:t>
      </w:r>
      <w:r>
        <w:t xml:space="preserve"> is a well-known </w:t>
      </w:r>
      <w:r w:rsidRPr="008408A6">
        <w:t xml:space="preserve">version management system </w:t>
      </w:r>
      <w:r>
        <w:t xml:space="preserve">utilised by most programmers or companies for </w:t>
      </w:r>
      <w:r w:rsidRPr="008408A6">
        <w:t>public</w:t>
      </w:r>
      <w:r>
        <w:t xml:space="preserve"> or private projects. </w:t>
      </w:r>
    </w:p>
    <w:p w14:paraId="712A91EA" w14:textId="7D63038D" w:rsidR="008408A6" w:rsidRDefault="0049630F">
      <w:r>
        <w:t>This table can be found in the Module 2 Tutorial</w:t>
      </w:r>
      <w:r>
        <w:t xml:space="preserve">. </w:t>
      </w:r>
      <w:r w:rsidR="008408A6">
        <w:t xml:space="preserve">Below are some of the terms used in </w:t>
      </w:r>
      <w:proofErr w:type="spellStart"/>
      <w:r w:rsidR="008408A6">
        <w:t>Github</w:t>
      </w:r>
      <w:proofErr w:type="spellEnd"/>
      <w:r w:rsidR="008408A6">
        <w:t>:</w:t>
      </w:r>
    </w:p>
    <w:tbl>
      <w:tblPr>
        <w:tblW w:w="8305" w:type="dxa"/>
        <w:tblInd w:w="-5" w:type="dxa"/>
        <w:tblCellMar>
          <w:top w:w="99" w:type="dxa"/>
          <w:right w:w="59" w:type="dxa"/>
        </w:tblCellMar>
        <w:tblLook w:val="04A0" w:firstRow="1" w:lastRow="0" w:firstColumn="1" w:lastColumn="0" w:noHBand="0" w:noVBand="1"/>
      </w:tblPr>
      <w:tblGrid>
        <w:gridCol w:w="2545"/>
        <w:gridCol w:w="5760"/>
      </w:tblGrid>
      <w:tr w:rsidR="008408A6" w:rsidRPr="008408A6" w14:paraId="47415DA5" w14:textId="77777777" w:rsidTr="008408A6">
        <w:trPr>
          <w:trHeight w:val="360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CB26AFE" w14:textId="77777777" w:rsidR="008408A6" w:rsidRPr="008408A6" w:rsidRDefault="008408A6" w:rsidP="008408A6">
            <w:r w:rsidRPr="008408A6">
              <w:rPr>
                <w:b/>
              </w:rPr>
              <w:t>Study guide/Textbook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3BF9198" w14:textId="77777777" w:rsidR="008408A6" w:rsidRPr="008408A6" w:rsidRDefault="008408A6" w:rsidP="008408A6">
            <w:r w:rsidRPr="008408A6">
              <w:rPr>
                <w:b/>
              </w:rPr>
              <w:t>GitHub</w:t>
            </w:r>
          </w:p>
        </w:tc>
      </w:tr>
      <w:tr w:rsidR="008408A6" w:rsidRPr="008408A6" w14:paraId="271C0EB2" w14:textId="77777777" w:rsidTr="008408A6">
        <w:trPr>
          <w:trHeight w:val="710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24C39" w14:textId="77777777" w:rsidR="008408A6" w:rsidRPr="008408A6" w:rsidRDefault="008408A6" w:rsidP="008408A6">
            <w:r w:rsidRPr="008408A6">
              <w:t>Repository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22F2E9" w14:textId="77777777" w:rsidR="008408A6" w:rsidRPr="008408A6" w:rsidRDefault="008408A6" w:rsidP="008408A6">
            <w:r w:rsidRPr="008408A6">
              <w:t>Repository</w:t>
            </w:r>
          </w:p>
          <w:p w14:paraId="77CDA411" w14:textId="77777777" w:rsidR="008408A6" w:rsidRPr="008408A6" w:rsidRDefault="008408A6" w:rsidP="008408A6">
            <w:r w:rsidRPr="008408A6">
              <w:t>Usually called a “Repo”</w:t>
            </w:r>
          </w:p>
        </w:tc>
      </w:tr>
      <w:tr w:rsidR="008408A6" w:rsidRPr="008408A6" w14:paraId="32E51FAF" w14:textId="77777777" w:rsidTr="008408A6">
        <w:trPr>
          <w:trHeight w:val="360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C9981" w14:textId="77777777" w:rsidR="008408A6" w:rsidRPr="008408A6" w:rsidRDefault="008408A6" w:rsidP="008408A6">
            <w:r w:rsidRPr="008408A6">
              <w:t>Mainline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9D7B6" w14:textId="77777777" w:rsidR="008408A6" w:rsidRPr="008408A6" w:rsidRDefault="008408A6" w:rsidP="008408A6">
            <w:r w:rsidRPr="008408A6">
              <w:t xml:space="preserve">Main – also consider the main branch </w:t>
            </w:r>
          </w:p>
        </w:tc>
      </w:tr>
      <w:tr w:rsidR="008408A6" w:rsidRPr="008408A6" w14:paraId="4C9FC968" w14:textId="77777777" w:rsidTr="008408A6">
        <w:trPr>
          <w:trHeight w:val="590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FD49C1" w14:textId="77777777" w:rsidR="008408A6" w:rsidRPr="008408A6" w:rsidRDefault="008408A6" w:rsidP="008408A6">
            <w:r w:rsidRPr="008408A6">
              <w:t>Branch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3280A" w14:textId="77777777" w:rsidR="008408A6" w:rsidRPr="008408A6" w:rsidRDefault="008408A6" w:rsidP="008408A6">
            <w:r w:rsidRPr="008408A6">
              <w:t>Branch – in GitHub a “fork” operation creates a branch</w:t>
            </w:r>
          </w:p>
          <w:p w14:paraId="4E23C094" w14:textId="77777777" w:rsidR="008408A6" w:rsidRPr="008408A6" w:rsidRDefault="008408A6" w:rsidP="008408A6">
            <w:r w:rsidRPr="008408A6">
              <w:rPr>
                <w:i/>
              </w:rPr>
              <w:t>Work in another separate copy</w:t>
            </w:r>
          </w:p>
        </w:tc>
      </w:tr>
      <w:tr w:rsidR="008408A6" w:rsidRPr="008408A6" w14:paraId="7F96BAED" w14:textId="77777777" w:rsidTr="008408A6">
        <w:trPr>
          <w:trHeight w:val="590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E6AE2" w14:textId="77777777" w:rsidR="008408A6" w:rsidRPr="008408A6" w:rsidRDefault="008408A6" w:rsidP="008408A6">
            <w:r w:rsidRPr="008408A6">
              <w:t>Merge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71A3F" w14:textId="0A9E325E" w:rsidR="008408A6" w:rsidRPr="008408A6" w:rsidRDefault="008408A6" w:rsidP="008408A6">
            <w:r w:rsidRPr="008408A6">
              <w:t xml:space="preserve">Merge – this is more general, e.g., a fork can be merged with the main or any other branch </w:t>
            </w:r>
          </w:p>
        </w:tc>
      </w:tr>
      <w:tr w:rsidR="008408A6" w:rsidRPr="008408A6" w14:paraId="0DBC761C" w14:textId="77777777" w:rsidTr="008408A6">
        <w:trPr>
          <w:trHeight w:val="591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8E0058" w14:textId="77777777" w:rsidR="008408A6" w:rsidRPr="008408A6" w:rsidRDefault="008408A6" w:rsidP="008408A6">
            <w:r w:rsidRPr="008408A6">
              <w:t>Commit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01FAF" w14:textId="77777777" w:rsidR="008408A6" w:rsidRPr="008408A6" w:rsidRDefault="008408A6" w:rsidP="008408A6">
            <w:r w:rsidRPr="008408A6">
              <w:t xml:space="preserve">Commit – save changes to your branch. Separate commits form a </w:t>
            </w:r>
            <w:proofErr w:type="spellStart"/>
            <w:r w:rsidRPr="008408A6">
              <w:t>codeline</w:t>
            </w:r>
            <w:proofErr w:type="spellEnd"/>
          </w:p>
        </w:tc>
      </w:tr>
      <w:tr w:rsidR="008408A6" w:rsidRPr="008408A6" w14:paraId="62D44170" w14:textId="77777777" w:rsidTr="008408A6">
        <w:trPr>
          <w:trHeight w:val="590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0BDB7A" w14:textId="77777777" w:rsidR="008408A6" w:rsidRPr="008408A6" w:rsidRDefault="008408A6" w:rsidP="008408A6">
            <w:r w:rsidRPr="008408A6">
              <w:t>Push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F9FD9" w14:textId="77777777" w:rsidR="008408A6" w:rsidRPr="008408A6" w:rsidRDefault="008408A6" w:rsidP="008408A6">
            <w:r w:rsidRPr="008408A6">
              <w:t>Push – copy repository from user’s machine to the GitHub repository</w:t>
            </w:r>
          </w:p>
        </w:tc>
      </w:tr>
      <w:tr w:rsidR="008408A6" w:rsidRPr="008408A6" w14:paraId="236118F1" w14:textId="77777777" w:rsidTr="008408A6">
        <w:trPr>
          <w:trHeight w:val="1169"/>
        </w:trPr>
        <w:tc>
          <w:tcPr>
            <w:tcW w:w="25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F5E67" w14:textId="77777777" w:rsidR="008408A6" w:rsidRPr="008408A6" w:rsidRDefault="008408A6" w:rsidP="008408A6">
            <w:r w:rsidRPr="008408A6">
              <w:t>Pull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53A6F" w14:textId="77777777" w:rsidR="008408A6" w:rsidRPr="008408A6" w:rsidRDefault="008408A6" w:rsidP="008408A6">
            <w:r w:rsidRPr="008408A6">
              <w:t>Pull – take another branch and merge with your branch.</w:t>
            </w:r>
          </w:p>
          <w:p w14:paraId="340F83D3" w14:textId="77777777" w:rsidR="008408A6" w:rsidRPr="008408A6" w:rsidRDefault="008408A6" w:rsidP="008408A6">
            <w:r w:rsidRPr="008408A6">
              <w:t xml:space="preserve">Any branch may pull any branch. </w:t>
            </w:r>
          </w:p>
          <w:p w14:paraId="524104C7" w14:textId="77777777" w:rsidR="008408A6" w:rsidRPr="008408A6" w:rsidRDefault="008408A6" w:rsidP="008408A6">
            <w:r w:rsidRPr="008408A6">
              <w:t xml:space="preserve">Pull request – a developer requests the main owner to merge with the main (mainline)  </w:t>
            </w:r>
          </w:p>
        </w:tc>
      </w:tr>
    </w:tbl>
    <w:p w14:paraId="076BC9CB" w14:textId="0E413FB9" w:rsidR="008408A6" w:rsidRDefault="008408A6"/>
    <w:p w14:paraId="78365A8B" w14:textId="3ACEF425" w:rsidR="00D95E76" w:rsidRDefault="009277DB" w:rsidP="00D95E76">
      <w:pPr>
        <w:jc w:val="right"/>
      </w:pPr>
      <w:proofErr w:type="spellStart"/>
      <w:r>
        <w:t>Github</w:t>
      </w:r>
      <w:proofErr w:type="spellEnd"/>
      <w:r>
        <w:t xml:space="preserve"> Username:</w:t>
      </w:r>
      <w:r w:rsidR="00296A77">
        <w:t xml:space="preserve"> </w:t>
      </w:r>
      <w:proofErr w:type="spellStart"/>
      <w:r w:rsidR="00296A77">
        <w:t>Ryn</w:t>
      </w:r>
      <w:proofErr w:type="spellEnd"/>
      <w:r w:rsidR="00296A77">
        <w:t>-Ann</w:t>
      </w:r>
    </w:p>
    <w:sectPr w:rsidR="00D95E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jQ2MTYzMjS3MDBV0lEKTi0uzszPAykwrgUA8/WosSwAAAA="/>
  </w:docVars>
  <w:rsids>
    <w:rsidRoot w:val="00F5101E"/>
    <w:rsid w:val="00046A17"/>
    <w:rsid w:val="00091943"/>
    <w:rsid w:val="00296A77"/>
    <w:rsid w:val="0049630F"/>
    <w:rsid w:val="004C5FDF"/>
    <w:rsid w:val="007C37AF"/>
    <w:rsid w:val="008408A6"/>
    <w:rsid w:val="008F0C57"/>
    <w:rsid w:val="009277DB"/>
    <w:rsid w:val="00B56A30"/>
    <w:rsid w:val="00B76F81"/>
    <w:rsid w:val="00D95E76"/>
    <w:rsid w:val="00DB3A6A"/>
    <w:rsid w:val="00DF5E74"/>
    <w:rsid w:val="00EF6287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Noor Kamaruddin</cp:lastModifiedBy>
  <cp:revision>11</cp:revision>
  <dcterms:created xsi:type="dcterms:W3CDTF">2021-03-09T01:12:00Z</dcterms:created>
  <dcterms:modified xsi:type="dcterms:W3CDTF">2022-03-28T03:55:00Z</dcterms:modified>
</cp:coreProperties>
</file>